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DB3E9" w14:textId="3F4254B9" w:rsidR="000F2392" w:rsidRPr="000F2392" w:rsidRDefault="00A62273">
      <w:r>
        <w:t>Definice problému:</w:t>
      </w:r>
    </w:p>
    <w:p w14:paraId="6964E839" w14:textId="384AF846" w:rsidR="000F2392" w:rsidRDefault="000F2392" w:rsidP="000F2392">
      <w:r>
        <w:t>Našim cílem je předpovídat cenu ojetých aut</w:t>
      </w:r>
      <w:r w:rsidR="00A62273">
        <w:t xml:space="preserve"> na základě atributů uvedených v inzerátech na webové stránce </w:t>
      </w:r>
      <w:hyperlink r:id="rId5" w:history="1">
        <w:r w:rsidR="00A62273">
          <w:rPr>
            <w:rStyle w:val="Hypertextovodkaz"/>
          </w:rPr>
          <w:t>ebay-kleinanzeigen.de</w:t>
        </w:r>
      </w:hyperlink>
      <w:r w:rsidR="00A62273">
        <w:t xml:space="preserve">. </w:t>
      </w:r>
    </w:p>
    <w:p w14:paraId="757A1A02" w14:textId="57044B22" w:rsidR="00631347" w:rsidRPr="00631347" w:rsidRDefault="00A62273" w:rsidP="000F2392">
      <w:pPr>
        <w:rPr>
          <w:i/>
          <w:iCs/>
        </w:rPr>
      </w:pPr>
      <w:r w:rsidRPr="00631347">
        <w:rPr>
          <w:i/>
          <w:iCs/>
        </w:rPr>
        <w:t>Jaký je očekáváný výstup?</w:t>
      </w:r>
    </w:p>
    <w:p w14:paraId="25B4C003" w14:textId="1BB78CFA" w:rsidR="00A62273" w:rsidRDefault="00A62273" w:rsidP="000F2392">
      <w:r>
        <w:t xml:space="preserve">Našim cílem je vytvořit a naučit model, který na základě </w:t>
      </w:r>
      <w:r w:rsidR="00631347">
        <w:t>daných atributů bude schopen predikovat očekávánou cenu auta. Jedná se tedy o úlohu regrese, proto vyzkoušíme přístupy typické pro tuto úlohu:</w:t>
      </w:r>
    </w:p>
    <w:p w14:paraId="6BA8107C" w14:textId="4939B14B" w:rsidR="00631347" w:rsidRDefault="00631347" w:rsidP="00631347">
      <w:pPr>
        <w:pStyle w:val="Odstavecseseznamem"/>
        <w:numPr>
          <w:ilvl w:val="0"/>
          <w:numId w:val="3"/>
        </w:numPr>
      </w:pPr>
      <w:r>
        <w:t>Lineární regresi</w:t>
      </w:r>
    </w:p>
    <w:p w14:paraId="4553771E" w14:textId="45666326" w:rsidR="00631347" w:rsidRDefault="00631347" w:rsidP="00631347">
      <w:pPr>
        <w:pStyle w:val="Odstavecseseznamem"/>
        <w:numPr>
          <w:ilvl w:val="0"/>
          <w:numId w:val="3"/>
        </w:numPr>
      </w:pPr>
      <w:proofErr w:type="spellStart"/>
      <w:r>
        <w:t>Lasso</w:t>
      </w:r>
      <w:proofErr w:type="spellEnd"/>
      <w:r>
        <w:t xml:space="preserve"> regresi</w:t>
      </w:r>
    </w:p>
    <w:p w14:paraId="03BAD945" w14:textId="77777777" w:rsidR="00631347" w:rsidRDefault="00631347" w:rsidP="00631347">
      <w:pPr>
        <w:rPr>
          <w:i/>
          <w:iCs/>
        </w:rPr>
      </w:pPr>
      <w:r w:rsidRPr="00631347">
        <w:rPr>
          <w:i/>
          <w:iCs/>
        </w:rPr>
        <w:t>Jaké algoritmy použijeme?</w:t>
      </w:r>
    </w:p>
    <w:p w14:paraId="10F78BCC" w14:textId="77777777" w:rsidR="00631347" w:rsidRPr="000F2392" w:rsidRDefault="00631347" w:rsidP="000F2392"/>
    <w:p w14:paraId="4AB2F0D7" w14:textId="710D88FC" w:rsidR="000F2392" w:rsidRDefault="00A62273" w:rsidP="000F2392">
      <w:pPr>
        <w:pStyle w:val="Nadpis2"/>
      </w:pPr>
      <w:r>
        <w:t>Popis použitých dat</w:t>
      </w:r>
    </w:p>
    <w:p w14:paraId="058C460C" w14:textId="235E5C11" w:rsidR="00D6153D" w:rsidRDefault="00D02CE2" w:rsidP="00D02CE2">
      <w:r>
        <w:t xml:space="preserve">Pro tento projekt jsme použili </w:t>
      </w:r>
      <w:proofErr w:type="spellStart"/>
      <w:r>
        <w:t>dataset</w:t>
      </w:r>
      <w:proofErr w:type="spellEnd"/>
      <w:r>
        <w:t xml:space="preserve"> s atributy ojetých aut, které byly staženy z</w:t>
      </w:r>
      <w:r w:rsidR="00D6153D">
        <w:t> inzerátu z</w:t>
      </w:r>
      <w:r>
        <w:t xml:space="preserve"> </w:t>
      </w:r>
      <w:proofErr w:type="spellStart"/>
      <w:r w:rsidRPr="00D02CE2">
        <w:t>Ebay-Kleinanzeigen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eka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2020)</w:t>
      </w:r>
      <w:r>
        <w:t xml:space="preserve">. </w:t>
      </w:r>
      <w:r w:rsidR="00D6153D">
        <w:t xml:space="preserve"> Těmito atributy jsou:</w:t>
      </w:r>
    </w:p>
    <w:p w14:paraId="4B6796F8" w14:textId="0770F0A1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dateCrawled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: </w:t>
      </w:r>
      <w:r>
        <w:rPr>
          <w:rFonts w:ascii="Arial" w:eastAsia="Times New Roman" w:hAnsi="Arial" w:cs="Arial"/>
          <w:sz w:val="21"/>
          <w:szCs w:val="21"/>
          <w:lang w:eastAsia="cs-CZ"/>
        </w:rPr>
        <w:t>datum stažení inzerátu</w:t>
      </w:r>
    </w:p>
    <w:p w14:paraId="6017859A" w14:textId="62DB058D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name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: </w:t>
      </w:r>
      <w:r>
        <w:rPr>
          <w:rFonts w:ascii="Arial" w:eastAsia="Times New Roman" w:hAnsi="Arial" w:cs="Arial"/>
          <w:sz w:val="21"/>
          <w:szCs w:val="21"/>
          <w:lang w:eastAsia="cs-CZ"/>
        </w:rPr>
        <w:t>jméno inzerátu</w:t>
      </w:r>
    </w:p>
    <w:p w14:paraId="016D592A" w14:textId="21D0D07D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seller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: </w:t>
      </w:r>
      <w:r>
        <w:rPr>
          <w:rFonts w:ascii="Arial" w:eastAsia="Times New Roman" w:hAnsi="Arial" w:cs="Arial"/>
          <w:sz w:val="21"/>
          <w:szCs w:val="21"/>
          <w:lang w:eastAsia="cs-CZ"/>
        </w:rPr>
        <w:t>prodejce (osobní nebo dealer)</w:t>
      </w:r>
    </w:p>
    <w:p w14:paraId="5B02492B" w14:textId="747719E3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offerType</w:t>
      </w:r>
      <w:proofErr w:type="spellEnd"/>
      <w:r>
        <w:rPr>
          <w:rFonts w:ascii="Arial" w:eastAsia="Times New Roman" w:hAnsi="Arial" w:cs="Arial"/>
          <w:sz w:val="21"/>
          <w:szCs w:val="21"/>
          <w:lang w:eastAsia="cs-CZ"/>
        </w:rPr>
        <w:t>: typ inzerátu (nabízející nebo poptávající)</w:t>
      </w:r>
    </w:p>
    <w:p w14:paraId="01BDD735" w14:textId="1DECD5BF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b/>
          <w:bCs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price</w:t>
      </w:r>
      <w:proofErr w:type="spellEnd"/>
      <w:r w:rsidRPr="000F2392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: </w:t>
      </w:r>
      <w:r>
        <w:rPr>
          <w:rFonts w:ascii="Arial" w:eastAsia="Times New Roman" w:hAnsi="Arial" w:cs="Arial"/>
          <w:b/>
          <w:bCs/>
          <w:sz w:val="21"/>
          <w:szCs w:val="21"/>
          <w:lang w:eastAsia="cs-CZ"/>
        </w:rPr>
        <w:t>cena auta v eurech</w:t>
      </w:r>
    </w:p>
    <w:p w14:paraId="6AF5D05D" w14:textId="3C778AD8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abtest</w:t>
      </w:r>
      <w:proofErr w:type="spellEnd"/>
      <w:r>
        <w:rPr>
          <w:rFonts w:ascii="Arial" w:eastAsia="Times New Roman" w:hAnsi="Arial" w:cs="Arial"/>
          <w:sz w:val="21"/>
          <w:szCs w:val="21"/>
          <w:lang w:eastAsia="cs-CZ"/>
        </w:rPr>
        <w:t xml:space="preserve">: </w:t>
      </w:r>
    </w:p>
    <w:p w14:paraId="73475DE5" w14:textId="41DBB8AF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vehicleType</w:t>
      </w:r>
      <w:proofErr w:type="spellEnd"/>
      <w:r>
        <w:rPr>
          <w:rFonts w:ascii="Arial" w:eastAsia="Times New Roman" w:hAnsi="Arial" w:cs="Arial"/>
          <w:sz w:val="21"/>
          <w:szCs w:val="21"/>
          <w:lang w:eastAsia="cs-CZ"/>
        </w:rPr>
        <w:t xml:space="preserve">: typ vozidla (např. </w:t>
      </w:r>
      <w:proofErr w:type="spellStart"/>
      <w:r>
        <w:rPr>
          <w:rFonts w:ascii="Arial" w:eastAsia="Times New Roman" w:hAnsi="Arial" w:cs="Arial"/>
          <w:sz w:val="21"/>
          <w:szCs w:val="21"/>
          <w:lang w:eastAsia="cs-CZ"/>
        </w:rPr>
        <w:t>suv</w:t>
      </w:r>
      <w:proofErr w:type="spellEnd"/>
      <w:r>
        <w:rPr>
          <w:rFonts w:ascii="Arial" w:eastAsia="Times New Roman" w:hAnsi="Arial" w:cs="Arial"/>
          <w:sz w:val="21"/>
          <w:szCs w:val="21"/>
          <w:lang w:eastAsia="cs-CZ"/>
        </w:rPr>
        <w:t xml:space="preserve">, </w:t>
      </w:r>
      <w:proofErr w:type="spellStart"/>
      <w:r>
        <w:rPr>
          <w:rFonts w:ascii="Arial" w:eastAsia="Times New Roman" w:hAnsi="Arial" w:cs="Arial"/>
          <w:sz w:val="21"/>
          <w:szCs w:val="21"/>
          <w:lang w:eastAsia="cs-CZ"/>
        </w:rPr>
        <w:t>cabrio</w:t>
      </w:r>
      <w:proofErr w:type="spellEnd"/>
      <w:r>
        <w:rPr>
          <w:rFonts w:ascii="Arial" w:eastAsia="Times New Roman" w:hAnsi="Arial" w:cs="Arial"/>
          <w:sz w:val="21"/>
          <w:szCs w:val="21"/>
          <w:lang w:eastAsia="cs-CZ"/>
        </w:rPr>
        <w:t>)</w:t>
      </w:r>
    </w:p>
    <w:p w14:paraId="13EA1082" w14:textId="466BCEA6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yearOfRegistration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: 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rok registrace</w:t>
      </w:r>
    </w:p>
    <w:p w14:paraId="1587F783" w14:textId="211B6F86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gearbox</w:t>
      </w:r>
      <w:proofErr w:type="spellEnd"/>
      <w:r w:rsidR="00065949">
        <w:rPr>
          <w:rFonts w:ascii="Arial" w:eastAsia="Times New Roman" w:hAnsi="Arial" w:cs="Arial"/>
          <w:sz w:val="21"/>
          <w:szCs w:val="21"/>
          <w:lang w:eastAsia="cs-CZ"/>
        </w:rPr>
        <w:t>: typ řazení (</w:t>
      </w:r>
      <w:proofErr w:type="spellStart"/>
      <w:r w:rsidR="00065949">
        <w:rPr>
          <w:rFonts w:ascii="Arial" w:eastAsia="Times New Roman" w:hAnsi="Arial" w:cs="Arial"/>
          <w:sz w:val="21"/>
          <w:szCs w:val="21"/>
          <w:lang w:eastAsia="cs-CZ"/>
        </w:rPr>
        <w:t>manual</w:t>
      </w:r>
      <w:proofErr w:type="spellEnd"/>
      <w:r w:rsidR="00065949">
        <w:rPr>
          <w:rFonts w:ascii="Arial" w:eastAsia="Times New Roman" w:hAnsi="Arial" w:cs="Arial"/>
          <w:sz w:val="21"/>
          <w:szCs w:val="21"/>
          <w:lang w:eastAsia="cs-CZ"/>
        </w:rPr>
        <w:t xml:space="preserve"> nebo automatický)</w:t>
      </w:r>
    </w:p>
    <w:p w14:paraId="1C2F1D7B" w14:textId="7124CDF4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powerPS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výkon auta</w:t>
      </w:r>
    </w:p>
    <w:p w14:paraId="568AB6B2" w14:textId="6EECB7AE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r w:rsidRPr="000F2392">
        <w:rPr>
          <w:rFonts w:ascii="Arial" w:eastAsia="Times New Roman" w:hAnsi="Arial" w:cs="Arial"/>
          <w:sz w:val="21"/>
          <w:szCs w:val="21"/>
          <w:lang w:eastAsia="cs-CZ"/>
        </w:rPr>
        <w:t>model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: model auta</w:t>
      </w:r>
    </w:p>
    <w:p w14:paraId="228FC1A7" w14:textId="77EC172D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kilometer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počet najetých kilometrů</w:t>
      </w:r>
    </w:p>
    <w:p w14:paraId="0004E83B" w14:textId="1C305D62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monthOfRegistration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v jakém měsíci byl inzerát publikován</w:t>
      </w:r>
    </w:p>
    <w:p w14:paraId="574DDAA0" w14:textId="5451765A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fuelType</w:t>
      </w:r>
      <w:proofErr w:type="spellEnd"/>
      <w:r w:rsidR="00065949">
        <w:rPr>
          <w:rFonts w:ascii="Arial" w:eastAsia="Times New Roman" w:hAnsi="Arial" w:cs="Arial"/>
          <w:sz w:val="21"/>
          <w:szCs w:val="21"/>
          <w:lang w:eastAsia="cs-CZ"/>
        </w:rPr>
        <w:t>: typ paliva</w:t>
      </w:r>
    </w:p>
    <w:p w14:paraId="60C918FF" w14:textId="29D6D3E3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brand</w:t>
      </w:r>
      <w:proofErr w:type="spellEnd"/>
      <w:r w:rsidR="00065949">
        <w:rPr>
          <w:rFonts w:ascii="Arial" w:eastAsia="Times New Roman" w:hAnsi="Arial" w:cs="Arial"/>
          <w:sz w:val="21"/>
          <w:szCs w:val="21"/>
          <w:lang w:eastAsia="cs-CZ"/>
        </w:rPr>
        <w:t>: značka auta</w:t>
      </w:r>
    </w:p>
    <w:p w14:paraId="1DD0D36B" w14:textId="199F33F7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notRepairedDamage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zda  má auto neopravenou závadu</w:t>
      </w:r>
    </w:p>
    <w:p w14:paraId="6F4B6F1C" w14:textId="4877EFC6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dateCreated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datum vytvoření inzerátu</w:t>
      </w:r>
    </w:p>
    <w:p w14:paraId="3BF26AB3" w14:textId="72C04588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nrOfPictures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počet fotek auta</w:t>
      </w:r>
    </w:p>
    <w:p w14:paraId="5DF433A9" w14:textId="383249CB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postalCode</w:t>
      </w:r>
      <w:proofErr w:type="spellEnd"/>
      <w:r w:rsidR="00065949">
        <w:rPr>
          <w:rFonts w:ascii="Arial" w:eastAsia="Times New Roman" w:hAnsi="Arial" w:cs="Arial"/>
          <w:sz w:val="21"/>
          <w:szCs w:val="21"/>
          <w:lang w:eastAsia="cs-CZ"/>
        </w:rPr>
        <w:t>: poštovní směrovací číslo</w:t>
      </w:r>
    </w:p>
    <w:p w14:paraId="7C6EC40A" w14:textId="27500A07" w:rsidR="00D6153D" w:rsidRPr="000F2392" w:rsidRDefault="00D6153D" w:rsidP="00D6153D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0F2392">
        <w:rPr>
          <w:rFonts w:ascii="Arial" w:eastAsia="Times New Roman" w:hAnsi="Arial" w:cs="Arial"/>
          <w:sz w:val="21"/>
          <w:szCs w:val="21"/>
          <w:lang w:eastAsia="cs-CZ"/>
        </w:rPr>
        <w:t>lastSeenOnline</w:t>
      </w:r>
      <w:proofErr w:type="spell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0F2392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r w:rsidR="00065949">
        <w:rPr>
          <w:rFonts w:ascii="Arial" w:eastAsia="Times New Roman" w:hAnsi="Arial" w:cs="Arial"/>
          <w:sz w:val="21"/>
          <w:szCs w:val="21"/>
          <w:lang w:eastAsia="cs-CZ"/>
        </w:rPr>
        <w:t>čas, kdy byl inzerát naposledy aktuální</w:t>
      </w:r>
    </w:p>
    <w:p w14:paraId="0493247E" w14:textId="0CBFBC18" w:rsidR="00D6153D" w:rsidRDefault="00065949" w:rsidP="00065949">
      <w:r>
        <w:t>Z těchto 19 atributů potřebujeme n</w:t>
      </w:r>
      <w:r w:rsidR="00A62273">
        <w:t xml:space="preserve">alézt ty, které mají největší vliv na cenu a které následně použijeme jako </w:t>
      </w:r>
      <w:proofErr w:type="spellStart"/>
      <w:r w:rsidR="00A62273">
        <w:t>features</w:t>
      </w:r>
      <w:proofErr w:type="spellEnd"/>
      <w:r w:rsidR="00A62273">
        <w:t xml:space="preserve"> pro náš model</w:t>
      </w:r>
    </w:p>
    <w:p w14:paraId="329F98A5" w14:textId="2FAFC710" w:rsidR="00A62273" w:rsidRDefault="00A62273" w:rsidP="00065949"/>
    <w:p w14:paraId="0574717B" w14:textId="77777777" w:rsidR="00A62273" w:rsidRDefault="00A62273" w:rsidP="00065949"/>
    <w:p w14:paraId="17878BA4" w14:textId="4604DC62" w:rsidR="00D02CE2" w:rsidRDefault="00D02CE2" w:rsidP="00D02CE2"/>
    <w:p w14:paraId="43877238" w14:textId="3AA7C4E1" w:rsidR="00D02CE2" w:rsidRDefault="00D02CE2" w:rsidP="00D02CE2">
      <w:pPr>
        <w:pStyle w:val="Nadpis2"/>
        <w:tabs>
          <w:tab w:val="left" w:pos="2064"/>
        </w:tabs>
      </w:pPr>
      <w:r>
        <w:lastRenderedPageBreak/>
        <w:t>Reference</w:t>
      </w:r>
      <w:r>
        <w:tab/>
      </w:r>
    </w:p>
    <w:p w14:paraId="5138AF19" w14:textId="1032699E" w:rsidR="00D02CE2" w:rsidRPr="00D02CE2" w:rsidRDefault="00D02CE2" w:rsidP="00D02CE2"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eka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O., 2020. 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Used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Cars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Database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[online] Kaggle.com.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vailable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 &lt;https://www.kaggle.com/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rgesleka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/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us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-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ars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-database&gt; [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ccesse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13 June 2020].</w:t>
      </w:r>
    </w:p>
    <w:p w14:paraId="6DC9B70A" w14:textId="77777777" w:rsidR="00D02CE2" w:rsidRPr="00D02CE2" w:rsidRDefault="00D02CE2" w:rsidP="00D02CE2"/>
    <w:p w14:paraId="5AA0F2E8" w14:textId="4BDDD24A" w:rsidR="000F2392" w:rsidRPr="000F2392" w:rsidRDefault="000F2392" w:rsidP="000F2392"/>
    <w:p w14:paraId="6C5C2BF5" w14:textId="77777777" w:rsidR="000F2392" w:rsidRPr="000F2392" w:rsidRDefault="000F2392" w:rsidP="000F2392"/>
    <w:p w14:paraId="30CCB1FD" w14:textId="1AABC50B" w:rsidR="00916D1D" w:rsidRPr="000F2392" w:rsidRDefault="00916D1D">
      <w:proofErr w:type="spellStart"/>
      <w:r w:rsidRPr="000F2392">
        <w:t>Features</w:t>
      </w:r>
      <w:proofErr w:type="spellEnd"/>
      <w:r w:rsidRPr="000F2392">
        <w:t>:</w:t>
      </w:r>
    </w:p>
    <w:p w14:paraId="792AEDD7" w14:textId="77777777" w:rsidR="00916D1D" w:rsidRPr="000F2392" w:rsidRDefault="00916D1D"/>
    <w:p w14:paraId="7EF33EDF" w14:textId="77777777" w:rsidR="00916D1D" w:rsidRPr="000F2392" w:rsidRDefault="00916D1D"/>
    <w:p w14:paraId="54BFF542" w14:textId="77777777" w:rsidR="00916D1D" w:rsidRPr="000F2392" w:rsidRDefault="00916D1D"/>
    <w:sectPr w:rsidR="00916D1D" w:rsidRPr="000F23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897D1C"/>
    <w:multiLevelType w:val="hybridMultilevel"/>
    <w:tmpl w:val="1276AE0E"/>
    <w:lvl w:ilvl="0" w:tplc="67F0FC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077BA"/>
    <w:multiLevelType w:val="hybridMultilevel"/>
    <w:tmpl w:val="CFEE7D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060921"/>
    <w:multiLevelType w:val="multilevel"/>
    <w:tmpl w:val="F02C4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rA0MDKzsDAzMzZV0lEKTi0uzszPAykwqgUAxCJxxSwAAAA="/>
  </w:docVars>
  <w:rsids>
    <w:rsidRoot w:val="00916D1D"/>
    <w:rsid w:val="00065949"/>
    <w:rsid w:val="000F2392"/>
    <w:rsid w:val="00117C77"/>
    <w:rsid w:val="00631347"/>
    <w:rsid w:val="00773242"/>
    <w:rsid w:val="00916D1D"/>
    <w:rsid w:val="00A62273"/>
    <w:rsid w:val="00D02CE2"/>
    <w:rsid w:val="00D6153D"/>
    <w:rsid w:val="00FF4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C299B"/>
  <w15:chartTrackingRefBased/>
  <w15:docId w15:val="{9137C7F2-108E-4550-878C-C2B7B2D88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0F23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0F23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D6153D"/>
    <w:pPr>
      <w:ind w:left="720"/>
      <w:contextualSpacing/>
    </w:pPr>
  </w:style>
  <w:style w:type="character" w:styleId="Hypertextovodkaz">
    <w:name w:val="Hyperlink"/>
    <w:basedOn w:val="Standardnpsmoodstavce"/>
    <w:uiPriority w:val="99"/>
    <w:semiHidden/>
    <w:unhideWhenUsed/>
    <w:rsid w:val="00A622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515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ebay-kleinanzeigen.d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2</TotalTime>
  <Pages>2</Pages>
  <Words>241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.dragolovova@gmail.com</dc:creator>
  <cp:keywords/>
  <dc:description/>
  <cp:lastModifiedBy>anna.dragolovova@gmail.com</cp:lastModifiedBy>
  <cp:revision>2</cp:revision>
  <dcterms:created xsi:type="dcterms:W3CDTF">2020-05-13T07:35:00Z</dcterms:created>
  <dcterms:modified xsi:type="dcterms:W3CDTF">2020-06-14T09:16:00Z</dcterms:modified>
</cp:coreProperties>
</file>